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35005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</w:pP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ał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cznik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 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4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do zar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dzenia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18 Rektora UJ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9 grudnia 2016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r.</w:t>
      </w:r>
    </w:p>
    <w:p w14:paraId="7D535006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7D535007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</w:pPr>
    </w:p>
    <w:p w14:paraId="7D535008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  <w:t xml:space="preserve">Sylabus modułu </w:t>
      </w:r>
      <w:r w:rsidRPr="009D2629"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  <w:t>zajęć na studiach wyższych</w:t>
      </w:r>
    </w:p>
    <w:p w14:paraId="7D53500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7D53500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0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0B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7D53501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0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7D53500E" w14:textId="7040D40C" w:rsidR="00EF6047" w:rsidRPr="00AE7BD6" w:rsidRDefault="00AE7BD6" w:rsidP="00EF6047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Badania w zakresie geografii społeczno-ekonomicznej </w:t>
            </w:r>
            <w:r w:rsidRPr="00AE7BD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br/>
              <w:t xml:space="preserve">i gospodarki przestrzennej </w:t>
            </w:r>
            <w:r w:rsid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/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Research</w:t>
            </w:r>
            <w:proofErr w:type="spellEnd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in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uman</w:t>
            </w:r>
            <w:proofErr w:type="spellEnd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geography</w:t>
            </w:r>
            <w:proofErr w:type="spellEnd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and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patial</w:t>
            </w:r>
            <w:proofErr w:type="spellEnd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economy</w:t>
            </w:r>
            <w:proofErr w:type="spellEnd"/>
          </w:p>
          <w:p w14:paraId="7D53500F" w14:textId="77777777" w:rsidR="009D2629" w:rsidRPr="00BD748B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7D53501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11" w14:textId="77777777" w:rsidR="009D2629" w:rsidRPr="00AE7BD6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7D535012" w14:textId="77777777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Język polski</w:t>
            </w:r>
          </w:p>
        </w:tc>
      </w:tr>
      <w:tr w:rsidR="009D2629" w:rsidRPr="00671AAE" w14:paraId="7D53501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1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7D535015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WIEDZA:</w:t>
            </w:r>
          </w:p>
          <w:p w14:paraId="7D535016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[1] Student posiada wiedzę w zakresie tematyki pracy doktorskiej </w:t>
            </w:r>
          </w:p>
          <w:p w14:paraId="7D535017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2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MIEJĘTNOŚCI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8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[1] Student potrafi zaprezentować stan wiedzy w zakresie tematyki pracy doktorskiej </w:t>
            </w:r>
          </w:p>
          <w:p w14:paraId="7D535019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3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OMPETENCJE SPOŁECZNE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A" w14:textId="77777777" w:rsidR="009D2629" w:rsidRPr="00671AAE" w:rsidRDefault="00671AAE" w:rsidP="00671AAE">
            <w:pPr>
              <w:spacing w:after="0" w:line="240" w:lineRule="auto"/>
              <w:jc w:val="both"/>
              <w:rPr>
                <w:rFonts w:eastAsia="Calibri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[1] Student jest gotów do krytycznej oceny dorobku właściwej dyscypliny</w:t>
            </w:r>
          </w:p>
        </w:tc>
      </w:tr>
      <w:tr w:rsidR="009D2629" w:rsidRPr="009D2629" w14:paraId="7D53502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1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7D53501D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Student 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otrafi wykorzystywać wiedzę z różnych dziedzin nauki do twórczego identyfikowania, formułowania i innowacyjnego rozwiązywania złożonych problemów lub wykonywania zadań o charakterze badawczym (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1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E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d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ent potrafi, wykorzystując posiadaną wiedzę, dokonywać krytycznej analizy i oceny rezultatów badań, działalności eksperckiej i innych prac o charakterze twórczym i ich wkładu w rozwój wiedzy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2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F" w14:textId="77777777" w:rsidR="009D2629" w:rsidRPr="00AE7BD6" w:rsidRDefault="00720929" w:rsidP="00AE7BD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dent jest gotów do krytycznej oceny dorobku właściwej dyscypliny realizowanej w ramach szkoły ora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z własnego wkładu w jej rozwój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1 (P8S_KK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9D2629" w:rsidRPr="009D2629" w14:paraId="7D535023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7D53502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7D535022" w14:textId="714E52CF" w:rsidR="009D2629" w:rsidRPr="00AE7BD6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Prezentacja ustna i dyskusja nad prezentacją</w:t>
            </w:r>
          </w:p>
        </w:tc>
      </w:tr>
      <w:tr w:rsidR="009D2629" w:rsidRPr="009D2629" w14:paraId="7D53502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D535025" w14:textId="77739019" w:rsidR="009D2629" w:rsidRPr="00AE7BD6" w:rsidRDefault="002D2357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O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bowiązkowy</w:t>
            </w:r>
          </w:p>
        </w:tc>
      </w:tr>
      <w:tr w:rsidR="009D2629" w:rsidRPr="009D2629" w14:paraId="7D53502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7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8" w14:textId="77777777" w:rsidR="009D2629" w:rsidRPr="00AE7BD6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7D53502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A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B" w14:textId="73F87EDA" w:rsidR="009D2629" w:rsidRPr="00AE7BD6" w:rsidRDefault="002D2357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L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etni</w:t>
            </w:r>
            <w:proofErr w:type="spellEnd"/>
          </w:p>
        </w:tc>
      </w:tr>
      <w:tr w:rsidR="009D2629" w:rsidRPr="009D2629" w14:paraId="7D53502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7D53502E" w14:textId="77777777" w:rsidR="009D2629" w:rsidRPr="009D2629" w:rsidRDefault="00EF6047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r hab. Grzegorz Micek, prof. UJ</w:t>
            </w:r>
          </w:p>
        </w:tc>
      </w:tr>
      <w:tr w:rsidR="009D2629" w:rsidRPr="009D2629" w14:paraId="7D53503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0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7D535031" w14:textId="77777777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bok koordynatora aktualni samodzielni pracownicy, dla których główną dyscypliną jest </w:t>
            </w:r>
            <w:r w:rsidRPr="00AE7BD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Geografia społeczno-ekonomiczna i gospodarka przestrzenn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w razie potrzeby samodzielni pracownicy, dla których główną dyscypliną  są Nauki o Ziemi i środowisku</w:t>
            </w:r>
          </w:p>
        </w:tc>
      </w:tr>
      <w:tr w:rsidR="009D2629" w:rsidRPr="009D2629" w14:paraId="7D53503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3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posób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ealizacji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4" w14:textId="05A4B168" w:rsidR="009D2629" w:rsidRPr="00EF6047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nwersatorium - </w:t>
            </w:r>
            <w:r w:rsidR="007E009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5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  <w:r w:rsidR="009D2629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9D2629" w:rsidRPr="009D2629" w14:paraId="7D53503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6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i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7" w14:textId="1AB9B36E" w:rsidR="009D2629" w:rsidRPr="00AE7BD6" w:rsidRDefault="004E0B28" w:rsidP="00671AAE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Wyłącznie studenci 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 rok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u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kształcenia 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w Szkole Doktorskiej Nauk Społecznych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w 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dyscyplin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e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: geografia społeczno-ekonomiczna i gospodarka przestrzenna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</w:t>
            </w:r>
          </w:p>
        </w:tc>
      </w:tr>
      <w:tr w:rsidR="009D2629" w:rsidRPr="009D2629" w14:paraId="7D53503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9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7D53503A" w14:textId="2A56CB60" w:rsidR="009D2629" w:rsidRPr="00AE7BD6" w:rsidRDefault="004E0B28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4E0B28">
              <w:rPr>
                <w:rFonts w:ascii="Times New Roman" w:eastAsia="Calibri" w:hAnsi="Times New Roman" w:cs="Times New Roman"/>
                <w:sz w:val="24"/>
                <w:szCs w:val="24"/>
              </w:rPr>
              <w:t>seminarium / seminarium w formie kształcenia na odległość / konwersatorium / konwersatorium w formie kształcenia na odległość</w:t>
            </w:r>
          </w:p>
        </w:tc>
      </w:tr>
      <w:tr w:rsidR="009D2629" w:rsidRPr="009D2629" w14:paraId="7D53503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7D53503D" w14:textId="77777777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1 ECTS</w:t>
            </w:r>
          </w:p>
          <w:p w14:paraId="7D53503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7D53504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4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D53504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7D535042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Udział w zajęciach:</w:t>
            </w:r>
          </w:p>
          <w:p w14:paraId="7D535043" w14:textId="74A5AE06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onwersatorium</w:t>
            </w: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– </w:t>
            </w:r>
            <w:r w:rsidR="004E0B28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h</w:t>
            </w:r>
          </w:p>
          <w:p w14:paraId="7D53504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7D535045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Praca własna studenta:</w:t>
            </w:r>
          </w:p>
          <w:p w14:paraId="7D535046" w14:textId="77777777" w:rsidR="0059589E" w:rsidRDefault="0059589E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l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ektura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dpowiednich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ublikacji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–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12 h </w:t>
            </w:r>
          </w:p>
          <w:p w14:paraId="7D535047" w14:textId="54D5A4A1" w:rsidR="009D2629" w:rsidRPr="00AE7BD6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zygotowanie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ezentacji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–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</w:t>
            </w:r>
            <w:r w:rsid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0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8" w14:textId="77777777" w:rsidR="009D2629" w:rsidRPr="00AE7BD6" w:rsidRDefault="00AE7BD6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konsultacje z promotorem – 3</w:t>
            </w:r>
            <w:r w:rsidR="009D2629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9" w14:textId="77777777" w:rsidR="009D2629" w:rsidRPr="00AE7BD6" w:rsidRDefault="009D2629" w:rsidP="009D2629">
            <w:pPr>
              <w:spacing w:after="0" w:line="240" w:lineRule="auto"/>
              <w:ind w:left="720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  <w:p w14:paraId="7D53504A" w14:textId="77777777" w:rsidR="009D2629" w:rsidRPr="00AE7BD6" w:rsidRDefault="009D2629" w:rsidP="00AE7BD6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 sumie: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3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0 h =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pkt ECTS</w:t>
            </w:r>
          </w:p>
        </w:tc>
      </w:tr>
      <w:tr w:rsidR="009D2629" w:rsidRPr="009D2629" w14:paraId="7D53504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4C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etody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ydaktyczn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4D" w14:textId="324C102D" w:rsidR="004E0B28" w:rsidRPr="00AE7BD6" w:rsidRDefault="004E0B28" w:rsidP="004E0B28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seminarium / seminarium w formie kształcenia na odległość / konwersatorium / konwersatorium w formie kształcenia na odległość </w:t>
            </w:r>
          </w:p>
          <w:p w14:paraId="7D53504E" w14:textId="31210AF2" w:rsidR="009D2629" w:rsidRPr="00AE7BD6" w:rsidRDefault="009D2629" w:rsidP="009D2629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</w:tc>
      </w:tr>
      <w:tr w:rsidR="009D2629" w:rsidRPr="009D2629" w14:paraId="7D53505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5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66F3A985" w14:textId="61511960" w:rsidR="004E0B28" w:rsidRDefault="004E0B28" w:rsidP="009D26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ZAL wg USOS</w:t>
            </w:r>
          </w:p>
          <w:p w14:paraId="7D535051" w14:textId="5D85895D" w:rsidR="009D2629" w:rsidRPr="00AE7BD6" w:rsidRDefault="00720929" w:rsidP="009D26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forma zaliczenia: wygłoszenie prezentacji prezentującej  stan badań w tematyce pracy doktorskiej</w:t>
            </w:r>
          </w:p>
          <w:p w14:paraId="7D535052" w14:textId="77777777" w:rsidR="009D2629" w:rsidRPr="00AE7BD6" w:rsidRDefault="009D2629" w:rsidP="007209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warunki zaliczenia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: 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kazanie się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iedzą w zakresie </w:t>
            </w:r>
            <w:r w:rsid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tematyki pracy doktorskiej</w:t>
            </w:r>
          </w:p>
        </w:tc>
      </w:tr>
      <w:tr w:rsidR="009D2629" w:rsidRPr="009D2629" w14:paraId="7D53506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54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7D535055" w14:textId="77777777" w:rsidR="0059589E" w:rsidRPr="00720929" w:rsidRDefault="0059589E" w:rsidP="0059589E">
            <w:pPr>
              <w:ind w:left="180" w:hanging="180"/>
              <w:rPr>
                <w:rFonts w:ascii="Times New Roman" w:hAnsi="Times New Roman"/>
                <w:b/>
                <w:sz w:val="24"/>
                <w:szCs w:val="24"/>
              </w:rPr>
            </w:pPr>
            <w:r w:rsidRPr="00720929">
              <w:rPr>
                <w:rFonts w:ascii="Times New Roman" w:hAnsi="Times New Roman"/>
                <w:b/>
                <w:sz w:val="24"/>
                <w:szCs w:val="24"/>
              </w:rPr>
              <w:t>Zadania</w:t>
            </w:r>
          </w:p>
          <w:p w14:paraId="7D535056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głoszenie prezentacji </w:t>
            </w:r>
          </w:p>
          <w:p w14:paraId="7D535057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Udział w prezentacjach wygłaszanych przez innych studentów/inne studentki</w:t>
            </w:r>
          </w:p>
          <w:p w14:paraId="7D535058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Dyskusja nad prezentacjami</w:t>
            </w:r>
          </w:p>
          <w:p w14:paraId="7D535059" w14:textId="77777777" w:rsidR="0059589E" w:rsidRDefault="0059589E" w:rsidP="00720929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D53505A" w14:textId="77777777" w:rsidR="00720929" w:rsidRPr="00BB4B19" w:rsidRDefault="00720929" w:rsidP="00720929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 xml:space="preserve">Prezentacja </w:t>
            </w:r>
            <w:r>
              <w:rPr>
                <w:rFonts w:ascii="Times New Roman" w:hAnsi="Times New Roman"/>
                <w:sz w:val="24"/>
                <w:szCs w:val="24"/>
              </w:rPr>
              <w:t>stanu wiedzy w zakresie tematyki pracy doktorskiej</w:t>
            </w:r>
            <w:r w:rsidRPr="00C348C7">
              <w:rPr>
                <w:rFonts w:ascii="Times New Roman" w:hAnsi="Times New Roman"/>
                <w:sz w:val="24"/>
                <w:szCs w:val="24"/>
              </w:rPr>
              <w:t xml:space="preserve"> powinna zawierać następujące treści:</w:t>
            </w:r>
          </w:p>
          <w:p w14:paraId="7D53505B" w14:textId="77777777" w:rsidR="00720929" w:rsidRPr="00BB4B19" w:rsidRDefault="00720929" w:rsidP="00720929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1. Planowany temat pracy.</w:t>
            </w:r>
          </w:p>
          <w:p w14:paraId="7D53505C" w14:textId="77777777" w:rsidR="00720929" w:rsidRPr="00BB4B19" w:rsidRDefault="00720929" w:rsidP="00720929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2. Planowany cel główny pracy, jej zakres i metodyk</w:t>
            </w:r>
            <w:r>
              <w:rPr>
                <w:rFonts w:ascii="Times New Roman" w:hAnsi="Times New Roman"/>
                <w:sz w:val="24"/>
                <w:szCs w:val="24"/>
              </w:rPr>
              <w:t>a.</w:t>
            </w:r>
          </w:p>
          <w:p w14:paraId="7D53505D" w14:textId="77777777" w:rsidR="00720929" w:rsidRDefault="00720929" w:rsidP="00720929">
            <w:pPr>
              <w:ind w:left="142" w:hanging="142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3. Problemowe przedstawienie stanu badań w dziedzinie pracy:</w:t>
            </w:r>
          </w:p>
          <w:p w14:paraId="7D53505E" w14:textId="77777777" w:rsidR="00720929" w:rsidRDefault="00720929" w:rsidP="00720929">
            <w:pPr>
              <w:ind w:left="284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 xml:space="preserve">a) co wiadomo, a co czeka na wyjaśnienie; </w:t>
            </w:r>
          </w:p>
          <w:p w14:paraId="7D53505F" w14:textId="77777777" w:rsidR="00720929" w:rsidRDefault="00720929" w:rsidP="00720929">
            <w:pPr>
              <w:ind w:left="284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 xml:space="preserve">b) jakie zagadnienia są określane w literaturze jako niepoznane lub perspektywiczne; </w:t>
            </w:r>
          </w:p>
          <w:p w14:paraId="7D535060" w14:textId="77777777" w:rsidR="00720929" w:rsidRDefault="00720929" w:rsidP="00720929">
            <w:pPr>
              <w:ind w:left="284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 xml:space="preserve">c) czy problem jest lokalny czy ogólnoświatowy, </w:t>
            </w:r>
          </w:p>
          <w:p w14:paraId="7D535061" w14:textId="77777777" w:rsidR="00720929" w:rsidRDefault="00720929" w:rsidP="00720929">
            <w:pPr>
              <w:ind w:left="1134" w:hanging="141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z uwzględnieniem (w zależności od potrzeb):</w:t>
            </w:r>
          </w:p>
          <w:p w14:paraId="7D535062" w14:textId="77777777" w:rsidR="00720929" w:rsidRDefault="00720929" w:rsidP="00720929">
            <w:pPr>
              <w:ind w:left="1134" w:hanging="141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348C7">
              <w:rPr>
                <w:rFonts w:ascii="Times New Roman" w:hAnsi="Times New Roman"/>
                <w:sz w:val="24"/>
                <w:szCs w:val="24"/>
              </w:rPr>
              <w:t>pojęć, teorii i koncepcji badawczych ważnych dla tematu pracy,</w:t>
            </w:r>
          </w:p>
          <w:p w14:paraId="7D535063" w14:textId="77777777" w:rsidR="00720929" w:rsidRDefault="00720929" w:rsidP="00720929">
            <w:pPr>
              <w:ind w:left="1134" w:hanging="141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– współczesnych metod badań stosowanych w dziedzinie związanej z tematyką pracy,</w:t>
            </w:r>
          </w:p>
          <w:p w14:paraId="7D535064" w14:textId="77777777" w:rsidR="00720929" w:rsidRDefault="00720929" w:rsidP="00720929">
            <w:pPr>
              <w:ind w:left="1134" w:hanging="141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– obszaru badań.</w:t>
            </w:r>
          </w:p>
          <w:p w14:paraId="30FA520A" w14:textId="77777777" w:rsidR="009D2629" w:rsidRDefault="00720929" w:rsidP="0059589E">
            <w:pPr>
              <w:ind w:left="180" w:hanging="180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4. Podsumowanie, w którym będzie odniesienie do tego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C348C7">
              <w:rPr>
                <w:rFonts w:ascii="Times New Roman" w:hAnsi="Times New Roman"/>
                <w:sz w:val="24"/>
                <w:szCs w:val="24"/>
              </w:rPr>
              <w:t xml:space="preserve"> co nowego do nauki wniosą badania podejmowane w ramach planowanej pracy doktorskiej. </w:t>
            </w:r>
          </w:p>
          <w:p w14:paraId="481D0132" w14:textId="77777777" w:rsidR="002D2357" w:rsidRPr="002D2357" w:rsidRDefault="002D2357" w:rsidP="002D2357">
            <w:pPr>
              <w:ind w:left="180" w:hanging="180"/>
              <w:rPr>
                <w:rFonts w:ascii="Times New Roman" w:hAnsi="Times New Roman"/>
                <w:i/>
                <w:sz w:val="24"/>
                <w:szCs w:val="24"/>
              </w:rPr>
            </w:pPr>
            <w:r w:rsidRPr="002D2357">
              <w:rPr>
                <w:rFonts w:ascii="Times New Roman" w:hAnsi="Times New Roman"/>
                <w:i/>
                <w:sz w:val="24"/>
                <w:szCs w:val="24"/>
              </w:rPr>
              <w:t>Czas prezentacji: 25 min. w tym 15 min. referowanie i 10 min. dyskusja.</w:t>
            </w:r>
          </w:p>
          <w:p w14:paraId="7D535065" w14:textId="5215FF91" w:rsidR="002D2357" w:rsidRPr="0059589E" w:rsidRDefault="002D2357" w:rsidP="0059589E">
            <w:pPr>
              <w:ind w:left="180" w:hanging="18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D2629" w:rsidRPr="009D2629" w14:paraId="7D53506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67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7D535069" w14:textId="41840E4E" w:rsidR="009D2629" w:rsidRPr="00AE7BD6" w:rsidRDefault="009D2629" w:rsidP="004E0B2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Literatura podstawowa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i uzupełniająca: ustalana indywidualnie, </w:t>
            </w:r>
            <w:r w:rsid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odpowiednia do tematyki pracy doktorskiej.</w:t>
            </w:r>
          </w:p>
        </w:tc>
      </w:tr>
    </w:tbl>
    <w:p w14:paraId="7D53506B" w14:textId="77777777" w:rsidR="009D2629" w:rsidRPr="009D2629" w:rsidRDefault="009D2629">
      <w:pPr>
        <w:rPr>
          <w:u w:val="single"/>
        </w:rPr>
      </w:pPr>
    </w:p>
    <w:sectPr w:rsidR="009D2629" w:rsidRPr="009D2629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53506E" w14:textId="77777777" w:rsidR="009F0328" w:rsidRDefault="009F0328" w:rsidP="009D2629">
      <w:pPr>
        <w:spacing w:after="0" w:line="240" w:lineRule="auto"/>
      </w:pPr>
      <w:r>
        <w:separator/>
      </w:r>
    </w:p>
  </w:endnote>
  <w:endnote w:type="continuationSeparator" w:id="0">
    <w:p w14:paraId="7D53506F" w14:textId="77777777" w:rsidR="009F0328" w:rsidRDefault="009F0328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53506C" w14:textId="77777777" w:rsidR="009F0328" w:rsidRDefault="009F0328" w:rsidP="009D2629">
      <w:pPr>
        <w:spacing w:after="0" w:line="240" w:lineRule="auto"/>
      </w:pPr>
      <w:r>
        <w:separator/>
      </w:r>
    </w:p>
  </w:footnote>
  <w:footnote w:type="continuationSeparator" w:id="0">
    <w:p w14:paraId="7D53506D" w14:textId="77777777" w:rsidR="009F0328" w:rsidRDefault="009F0328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EAA0512"/>
    <w:multiLevelType w:val="hybridMultilevel"/>
    <w:tmpl w:val="5936E1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LM0tjQ2NTUwMjdT0lEKTi0uzszPAykwrAUAot5wPSwAAAA="/>
  </w:docVars>
  <w:rsids>
    <w:rsidRoot w:val="009D2629"/>
    <w:rsid w:val="000F2145"/>
    <w:rsid w:val="00164E2A"/>
    <w:rsid w:val="00267253"/>
    <w:rsid w:val="002D2357"/>
    <w:rsid w:val="002D6077"/>
    <w:rsid w:val="003570FD"/>
    <w:rsid w:val="003D7F42"/>
    <w:rsid w:val="00423876"/>
    <w:rsid w:val="004E0B28"/>
    <w:rsid w:val="00573862"/>
    <w:rsid w:val="0059589E"/>
    <w:rsid w:val="00671AAE"/>
    <w:rsid w:val="00720929"/>
    <w:rsid w:val="007E0098"/>
    <w:rsid w:val="009B55CC"/>
    <w:rsid w:val="009D2629"/>
    <w:rsid w:val="009F0328"/>
    <w:rsid w:val="00AE7BD6"/>
    <w:rsid w:val="00BD748B"/>
    <w:rsid w:val="00C27AB3"/>
    <w:rsid w:val="00CF19D1"/>
    <w:rsid w:val="00EF6047"/>
    <w:rsid w:val="00F24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535005"/>
  <w15:docId w15:val="{EBC8C6F9-C6B5-46C7-9014-F10EC5CBF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7209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4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5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Anonim</cp:lastModifiedBy>
  <cp:revision>4</cp:revision>
  <dcterms:created xsi:type="dcterms:W3CDTF">2020-07-27T07:20:00Z</dcterms:created>
  <dcterms:modified xsi:type="dcterms:W3CDTF">2020-07-27T07:48:00Z</dcterms:modified>
</cp:coreProperties>
</file>